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506931" w14:textId="42BF3869" w:rsidR="00230390" w:rsidRDefault="001711D9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Cynllun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DFT Abertawe a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Gorllewin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Cymru</w:t>
      </w:r>
      <w:r w:rsidR="0075185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2022/23</w:t>
      </w:r>
    </w:p>
    <w:p w14:paraId="09A1E2D6" w14:textId="307A2C6E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6843E66" w14:textId="1F42F1CC" w:rsidR="0063742E" w:rsidRDefault="00C97D6C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79D70641" wp14:editId="2F08CDDE">
            <wp:simplePos x="0" y="0"/>
            <wp:positionH relativeFrom="column">
              <wp:posOffset>373435</wp:posOffset>
            </wp:positionH>
            <wp:positionV relativeFrom="paragraph">
              <wp:posOffset>61402</wp:posOffset>
            </wp:positionV>
            <wp:extent cx="4404995" cy="27051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42E"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6E559E08" wp14:editId="728E435B">
            <wp:simplePos x="0" y="0"/>
            <wp:positionH relativeFrom="margin">
              <wp:align>left</wp:align>
            </wp:positionH>
            <wp:positionV relativeFrom="paragraph">
              <wp:posOffset>5411</wp:posOffset>
            </wp:positionV>
            <wp:extent cx="341630" cy="374015"/>
            <wp:effectExtent l="0" t="0" r="1270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07389F" w14:textId="11FDF66C" w:rsidR="0063742E" w:rsidRPr="0052297E" w:rsidRDefault="00C97D6C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3632" behindDoc="1" locked="0" layoutInCell="1" allowOverlap="1" wp14:anchorId="2F17A26F" wp14:editId="56E358C3">
            <wp:simplePos x="0" y="0"/>
            <wp:positionH relativeFrom="margin">
              <wp:align>left</wp:align>
            </wp:positionH>
            <wp:positionV relativeFrom="paragraph">
              <wp:posOffset>279179</wp:posOffset>
            </wp:positionV>
            <wp:extent cx="2098675" cy="29946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675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5881C228" w14:textId="24F2CF0D" w:rsidR="00230390" w:rsidRDefault="00230390" w:rsidP="00430705">
      <w:pPr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EF0E7FF" w14:textId="2CA7226B" w:rsidR="00010734" w:rsidRPr="00010734" w:rsidRDefault="00010734" w:rsidP="00380B28">
      <w:pPr>
        <w:spacing w:after="0" w:line="240" w:lineRule="auto"/>
        <w:rPr>
          <w:rFonts w:ascii="Calibri" w:hAnsi="Calibri" w:cs="Calibri"/>
          <w:color w:val="000000"/>
          <w:shd w:val="clear" w:color="auto" w:fill="FFFFFF"/>
        </w:rPr>
      </w:pPr>
    </w:p>
    <w:p w14:paraId="57034289" w14:textId="243282CA" w:rsidR="00010734" w:rsidRDefault="00010734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1584" behindDoc="0" locked="0" layoutInCell="1" allowOverlap="1" wp14:anchorId="548ED04A" wp14:editId="69FA6248">
            <wp:simplePos x="0" y="0"/>
            <wp:positionH relativeFrom="margin">
              <wp:align>left</wp:align>
            </wp:positionH>
            <wp:positionV relativeFrom="paragraph">
              <wp:posOffset>2732589</wp:posOffset>
            </wp:positionV>
            <wp:extent cx="5359179" cy="3764343"/>
            <wp:effectExtent l="0" t="0" r="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179" cy="3764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D034E2" w14:textId="0E89901B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E6A12A8" w14:textId="565A8F5F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B3B0F45" w14:textId="53C5A926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0F703F9" w14:textId="7F605A3E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E730738" w14:textId="0DE8AB37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1FD157A" w14:textId="552DC183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7659069" w14:textId="6E61F378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EC62EF1" w14:textId="5403A034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A25BDC3" w14:textId="04EDB7A3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EAA9ADE" w14:textId="62040865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FC2EB0C" w14:textId="03C01BD5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BF86024" w14:textId="028D33E7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E0CCAE7" w14:textId="4BD103A5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C85A7EF" w14:textId="1E88513F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EA1940F" w14:textId="47B9E9CD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24B3C1B" w14:textId="5B4DC175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10383B0" w14:textId="0EDFDD25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D337EA0" w14:textId="7B8DA413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3DC78F3" w14:textId="3C18A21F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81060AC" w14:textId="47595F0E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AA07B3F" w14:textId="09A4ED97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73B7B32" w14:textId="5FF1EFA0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F82AB62" w14:textId="32F5BBC6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831675C" w14:textId="3A56F263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49DA21F" w14:textId="1E615728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7594F7C" w14:textId="584AF321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E5E23D6" w14:textId="0C91A355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A33BE82" w14:textId="3E2057C5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9D3F289" w14:textId="530C6708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DD98216" w14:textId="3C605A36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771A9C0" w14:textId="3E8A0650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021038D" w14:textId="1D9225EC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AC57F37" w14:textId="55AE2876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5531BA6" w14:textId="30586E8C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B95B006" w14:textId="488EB4BD" w:rsidR="00BF1C71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A615079" w14:textId="77777777" w:rsidR="00BF1C71" w:rsidRPr="0072604C" w:rsidRDefault="00BF1C71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BF1C71" w:rsidRPr="0072604C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4D5C16BE"/>
    <w:multiLevelType w:val="hybridMultilevel"/>
    <w:tmpl w:val="D812E6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5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10734"/>
    <w:rsid w:val="00087D0F"/>
    <w:rsid w:val="000920D7"/>
    <w:rsid w:val="000F1A31"/>
    <w:rsid w:val="001711D9"/>
    <w:rsid w:val="001A00C2"/>
    <w:rsid w:val="001F6D0B"/>
    <w:rsid w:val="00230390"/>
    <w:rsid w:val="00281DF5"/>
    <w:rsid w:val="002F2A4B"/>
    <w:rsid w:val="00377C0D"/>
    <w:rsid w:val="00380B28"/>
    <w:rsid w:val="003C13F5"/>
    <w:rsid w:val="003C6833"/>
    <w:rsid w:val="003E0C7C"/>
    <w:rsid w:val="00430705"/>
    <w:rsid w:val="004A5C8A"/>
    <w:rsid w:val="004B5A5A"/>
    <w:rsid w:val="005135A8"/>
    <w:rsid w:val="006237DF"/>
    <w:rsid w:val="0063742E"/>
    <w:rsid w:val="006D4BB8"/>
    <w:rsid w:val="006E49BA"/>
    <w:rsid w:val="00715667"/>
    <w:rsid w:val="0073186A"/>
    <w:rsid w:val="00751859"/>
    <w:rsid w:val="007A4345"/>
    <w:rsid w:val="008731F4"/>
    <w:rsid w:val="008B0896"/>
    <w:rsid w:val="008F0412"/>
    <w:rsid w:val="00914239"/>
    <w:rsid w:val="009307DD"/>
    <w:rsid w:val="00A114BD"/>
    <w:rsid w:val="00A13760"/>
    <w:rsid w:val="00A32951"/>
    <w:rsid w:val="00A47FE4"/>
    <w:rsid w:val="00B35DA8"/>
    <w:rsid w:val="00B95FC3"/>
    <w:rsid w:val="00BC64B3"/>
    <w:rsid w:val="00BF1C71"/>
    <w:rsid w:val="00C97D6C"/>
    <w:rsid w:val="00CB5C91"/>
    <w:rsid w:val="00E0704B"/>
    <w:rsid w:val="00E37B4E"/>
    <w:rsid w:val="00E46C9B"/>
    <w:rsid w:val="00EE2BDB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4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31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11</cp:revision>
  <dcterms:created xsi:type="dcterms:W3CDTF">2022-06-09T08:26:00Z</dcterms:created>
  <dcterms:modified xsi:type="dcterms:W3CDTF">2022-06-17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